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50119C" w14:textId="77777777" w:rsidR="00CA1173" w:rsidRPr="00CA1173" w:rsidRDefault="00CA1173" w:rsidP="00CA1173">
      <w:pPr>
        <w:spacing w:before="600" w:after="75" w:line="320" w:lineRule="atLeast"/>
        <w:textAlignment w:val="baseline"/>
        <w:outlineLvl w:val="0"/>
        <w:rPr>
          <w:rFonts w:ascii="inherit" w:eastAsia="Times New Roman" w:hAnsi="inherit" w:cs="Helvetica"/>
          <w:b/>
          <w:bCs/>
          <w:color w:val="2E3D49"/>
          <w:kern w:val="36"/>
          <w:sz w:val="36"/>
          <w:szCs w:val="36"/>
        </w:rPr>
      </w:pPr>
      <w:r w:rsidRPr="00CA1173">
        <w:rPr>
          <w:rFonts w:ascii="inherit" w:eastAsia="Times New Roman" w:hAnsi="inherit" w:cs="Helvetica"/>
          <w:b/>
          <w:bCs/>
          <w:color w:val="2E3D49"/>
          <w:kern w:val="36"/>
          <w:sz w:val="36"/>
          <w:szCs w:val="36"/>
        </w:rPr>
        <w:t xml:space="preserve">Word </w:t>
      </w:r>
      <w:proofErr w:type="spellStart"/>
      <w:r w:rsidRPr="00CA1173">
        <w:rPr>
          <w:rFonts w:ascii="inherit" w:eastAsia="Times New Roman" w:hAnsi="inherit" w:cs="Helvetica"/>
          <w:b/>
          <w:bCs/>
          <w:color w:val="2E3D49"/>
          <w:kern w:val="36"/>
          <w:sz w:val="36"/>
          <w:szCs w:val="36"/>
        </w:rPr>
        <w:t>Embeddings</w:t>
      </w:r>
      <w:bookmarkStart w:id="0" w:name="_GoBack"/>
      <w:bookmarkEnd w:id="0"/>
      <w:proofErr w:type="spellEnd"/>
    </w:p>
    <w:p w14:paraId="54C0420C" w14:textId="77777777" w:rsidR="00CA1173" w:rsidRPr="00CA1173" w:rsidRDefault="00CA1173" w:rsidP="00CA1173">
      <w:pPr>
        <w:spacing w:after="225" w:line="240" w:lineRule="auto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 xml:space="preserve">This week, we'll be covering </w:t>
      </w:r>
      <w:proofErr w:type="spellStart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>embeddings</w:t>
      </w:r>
      <w:proofErr w:type="spellEnd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 xml:space="preserve">. This is a deep neural network method for representing data with a huge number of classes more efficiently. </w:t>
      </w:r>
      <w:proofErr w:type="spellStart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>Embeddings</w:t>
      </w:r>
      <w:proofErr w:type="spellEnd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 xml:space="preserve"> greatly improve the ability of networks to learn from data of this sort by representing the data with lower dimensional vectors.</w:t>
      </w:r>
    </w:p>
    <w:p w14:paraId="6EB29EED" w14:textId="77777777" w:rsidR="00CA1173" w:rsidRPr="00CA1173" w:rsidRDefault="00CA1173" w:rsidP="00CA1173">
      <w:pPr>
        <w:spacing w:line="240" w:lineRule="auto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 xml:space="preserve">Word </w:t>
      </w:r>
      <w:proofErr w:type="spellStart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>embeddings</w:t>
      </w:r>
      <w:proofErr w:type="spellEnd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 xml:space="preserve"> </w:t>
      </w:r>
      <w:proofErr w:type="gramStart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>in particular are</w:t>
      </w:r>
      <w:proofErr w:type="gramEnd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 xml:space="preserve"> interesting because the networks are able to learn semantic relationships between words. For example, the </w:t>
      </w:r>
      <w:proofErr w:type="spellStart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>embeddings</w:t>
      </w:r>
      <w:proofErr w:type="spellEnd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 xml:space="preserve"> will know that the male equivalent of a queen is a king.</w:t>
      </w:r>
    </w:p>
    <w:p w14:paraId="5587CF66" w14:textId="77777777" w:rsidR="00CA1173" w:rsidRPr="00CA1173" w:rsidRDefault="00CA1173" w:rsidP="00CA1173">
      <w:pPr>
        <w:spacing w:line="320" w:lineRule="atLeast"/>
        <w:jc w:val="center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CA1173">
        <w:rPr>
          <w:rFonts w:ascii="inherit" w:eastAsia="Times New Roman" w:hAnsi="inherit" w:cs="Helvetica"/>
          <w:noProof/>
          <w:color w:val="4F4F4F"/>
          <w:sz w:val="23"/>
          <w:szCs w:val="23"/>
        </w:rPr>
        <w:drawing>
          <wp:inline distT="0" distB="0" distL="0" distR="0" wp14:anchorId="7216CE87" wp14:editId="6FFE00FC">
            <wp:extent cx="5486400" cy="1921723"/>
            <wp:effectExtent l="0" t="0" r="0" b="2540"/>
            <wp:docPr id="1" name="Picture 1" descr="https://d17h27t6h515a5.cloudfront.net/topher/2017/March/58c0aaf4_linear-relationships/linear-relationshi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d17h27t6h515a5.cloudfront.net/topher/2017/March/58c0aaf4_linear-relationships/linear-relationships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21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C6C12" w14:textId="77777777" w:rsidR="00CA1173" w:rsidRPr="00CA1173" w:rsidRDefault="00CA1173" w:rsidP="00CA1173">
      <w:pPr>
        <w:spacing w:after="0" w:line="240" w:lineRule="auto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 xml:space="preserve">These word </w:t>
      </w:r>
      <w:proofErr w:type="spellStart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>embeddings</w:t>
      </w:r>
      <w:proofErr w:type="spellEnd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 xml:space="preserve"> are learned </w:t>
      </w:r>
      <w:proofErr w:type="gramStart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>using</w:t>
      </w:r>
      <w:proofErr w:type="gramEnd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 xml:space="preserve"> a model called </w:t>
      </w:r>
      <w:hyperlink r:id="rId5" w:tgtFrame="_blank" w:history="1">
        <w:r w:rsidRPr="00CA1173">
          <w:rPr>
            <w:rFonts w:ascii="inherit" w:eastAsia="Times New Roman" w:hAnsi="inherit" w:cs="Helvetica"/>
            <w:b/>
            <w:bCs/>
            <w:color w:val="02B3E4"/>
            <w:sz w:val="23"/>
            <w:szCs w:val="23"/>
            <w:u w:val="single"/>
            <w:bdr w:val="none" w:sz="0" w:space="0" w:color="auto" w:frame="1"/>
          </w:rPr>
          <w:t>Word2vec</w:t>
        </w:r>
      </w:hyperlink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>. In this lesson, you'll implement Word2vec yourself.</w:t>
      </w:r>
    </w:p>
    <w:p w14:paraId="013ADD96" w14:textId="77777777" w:rsidR="00CA1173" w:rsidRPr="00CA1173" w:rsidRDefault="00CA1173" w:rsidP="00CA1173">
      <w:pPr>
        <w:spacing w:after="0" w:line="240" w:lineRule="auto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 xml:space="preserve">We've built a notebook with exercises </w:t>
      </w:r>
      <w:proofErr w:type="gramStart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>and also</w:t>
      </w:r>
      <w:proofErr w:type="gramEnd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 xml:space="preserve"> provided our solutions. You can find the notebooks in our </w:t>
      </w:r>
      <w:hyperlink r:id="rId6" w:tgtFrame="_blank" w:history="1">
        <w:r w:rsidRPr="00CA1173">
          <w:rPr>
            <w:rFonts w:ascii="inherit" w:eastAsia="Times New Roman" w:hAnsi="inherit" w:cs="Helvetica"/>
            <w:b/>
            <w:bCs/>
            <w:color w:val="02B3E4"/>
            <w:sz w:val="23"/>
            <w:szCs w:val="23"/>
            <w:u w:val="single"/>
            <w:bdr w:val="none" w:sz="0" w:space="0" w:color="auto" w:frame="1"/>
          </w:rPr>
          <w:t>GitHub repo</w:t>
        </w:r>
      </w:hyperlink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> in the </w:t>
      </w:r>
      <w:proofErr w:type="spellStart"/>
      <w:r w:rsidRPr="00CA1173">
        <w:rPr>
          <w:rFonts w:ascii="Lucida Console" w:eastAsia="Times New Roman" w:hAnsi="Lucida Console" w:cs="Courier New"/>
          <w:color w:val="C7254E"/>
          <w:sz w:val="20"/>
          <w:szCs w:val="20"/>
          <w:bdr w:val="none" w:sz="0" w:space="0" w:color="auto" w:frame="1"/>
          <w:shd w:val="clear" w:color="auto" w:fill="F9F2F4"/>
        </w:rPr>
        <w:t>embeddings</w:t>
      </w:r>
      <w:proofErr w:type="spellEnd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> folder.</w:t>
      </w:r>
    </w:p>
    <w:p w14:paraId="4A537E50" w14:textId="77777777" w:rsidR="00CA1173" w:rsidRPr="00CA1173" w:rsidRDefault="00CA1173" w:rsidP="00CA1173">
      <w:pPr>
        <w:spacing w:line="240" w:lineRule="auto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CA1173">
        <w:rPr>
          <w:rFonts w:ascii="inherit" w:eastAsia="Times New Roman" w:hAnsi="inherit" w:cs="Helvetica"/>
          <w:b/>
          <w:bCs/>
          <w:color w:val="4F4F4F"/>
          <w:sz w:val="23"/>
          <w:szCs w:val="23"/>
          <w:bdr w:val="none" w:sz="0" w:space="0" w:color="auto" w:frame="1"/>
        </w:rPr>
        <w:t>Requirements:</w:t>
      </w:r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 xml:space="preserve"> You'll need </w:t>
      </w:r>
      <w:proofErr w:type="spellStart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>Numpy</w:t>
      </w:r>
      <w:proofErr w:type="spellEnd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 xml:space="preserve">, </w:t>
      </w:r>
      <w:proofErr w:type="spellStart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>Matplotlib</w:t>
      </w:r>
      <w:proofErr w:type="spellEnd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 xml:space="preserve">, </w:t>
      </w:r>
      <w:proofErr w:type="spellStart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>Scikit</w:t>
      </w:r>
      <w:proofErr w:type="spellEnd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 xml:space="preserve">-learn, </w:t>
      </w:r>
      <w:proofErr w:type="spellStart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>tqdm</w:t>
      </w:r>
      <w:proofErr w:type="spellEnd"/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>, and </w:t>
      </w:r>
      <w:proofErr w:type="spellStart"/>
      <w:r w:rsidRPr="00CA1173">
        <w:rPr>
          <w:rFonts w:ascii="inherit" w:eastAsia="Times New Roman" w:hAnsi="inherit" w:cs="Helvetica"/>
          <w:b/>
          <w:bCs/>
          <w:color w:val="4F4F4F"/>
          <w:sz w:val="23"/>
          <w:szCs w:val="23"/>
          <w:bdr w:val="none" w:sz="0" w:space="0" w:color="auto" w:frame="1"/>
        </w:rPr>
        <w:t>TensorFlow</w:t>
      </w:r>
      <w:proofErr w:type="spellEnd"/>
      <w:r w:rsidRPr="00CA1173">
        <w:rPr>
          <w:rFonts w:ascii="inherit" w:eastAsia="Times New Roman" w:hAnsi="inherit" w:cs="Helvetica"/>
          <w:b/>
          <w:bCs/>
          <w:color w:val="4F4F4F"/>
          <w:sz w:val="23"/>
          <w:szCs w:val="23"/>
          <w:bdr w:val="none" w:sz="0" w:space="0" w:color="auto" w:frame="1"/>
        </w:rPr>
        <w:t xml:space="preserve"> 1.0</w:t>
      </w:r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> to run this code.</w:t>
      </w:r>
    </w:p>
    <w:p w14:paraId="00218D19" w14:textId="77777777" w:rsidR="00CA1173" w:rsidRPr="00CA1173" w:rsidRDefault="00CA1173" w:rsidP="00CA1173">
      <w:pPr>
        <w:spacing w:line="240" w:lineRule="auto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CA1173">
        <w:rPr>
          <w:rFonts w:ascii="inherit" w:eastAsia="Times New Roman" w:hAnsi="inherit" w:cs="Helvetica"/>
          <w:color w:val="4F4F4F"/>
          <w:sz w:val="23"/>
          <w:szCs w:val="23"/>
        </w:rPr>
        <w:t>Next up, I'll walk you through implementing the Word2Vec model.</w:t>
      </w:r>
    </w:p>
    <w:p w14:paraId="222EA258" w14:textId="77777777" w:rsidR="00D321F4" w:rsidRDefault="00CA1173"/>
    <w:sectPr w:rsidR="00D321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tTAwNzAwNDYxMzZV0lEKTi0uzszPAykwrAUA60OAPSwAAAA="/>
  </w:docVars>
  <w:rsids>
    <w:rsidRoot w:val="00CA1173"/>
    <w:rsid w:val="00960016"/>
    <w:rsid w:val="00BE55A9"/>
    <w:rsid w:val="00CA1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706C2"/>
  <w15:chartTrackingRefBased/>
  <w15:docId w15:val="{CE58457D-DAA4-491A-85F1-3C12031CC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A117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117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CA11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A1173"/>
  </w:style>
  <w:style w:type="character" w:styleId="Hyperlink">
    <w:name w:val="Hyperlink"/>
    <w:basedOn w:val="DefaultParagraphFont"/>
    <w:uiPriority w:val="99"/>
    <w:semiHidden/>
    <w:unhideWhenUsed/>
    <w:rsid w:val="00CA1173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CA1173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A11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97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81142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97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312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718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9648080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8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06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41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5174504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0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91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4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031534">
                          <w:blockQuote w:val="1"/>
                          <w:marLeft w:val="0"/>
                          <w:marRight w:val="0"/>
                          <w:marTop w:val="300"/>
                          <w:marBottom w:val="300"/>
                          <w:divBdr>
                            <w:top w:val="none" w:sz="0" w:space="8" w:color="auto"/>
                            <w:left w:val="single" w:sz="36" w:space="15" w:color="DBE2E8"/>
                            <w:bottom w:val="none" w:sz="0" w:space="8" w:color="auto"/>
                            <w:right w:val="none" w:sz="0" w:space="15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udacity/deep-learning/tree/master/embeddings" TargetMode="External"/><Relationship Id="rId5" Type="http://schemas.openxmlformats.org/officeDocument/2006/relationships/hyperlink" Target="https://en.wikipedia.org/wiki/Word2vec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4</Words>
  <Characters>936</Characters>
  <Application>Microsoft Office Word</Application>
  <DocSecurity>0</DocSecurity>
  <Lines>7</Lines>
  <Paragraphs>2</Paragraphs>
  <ScaleCrop>false</ScaleCrop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Chowdhary</dc:creator>
  <cp:keywords/>
  <dc:description/>
  <cp:lastModifiedBy>Vishal Chowdhary</cp:lastModifiedBy>
  <cp:revision>1</cp:revision>
  <dcterms:created xsi:type="dcterms:W3CDTF">2017-06-02T06:21:00Z</dcterms:created>
  <dcterms:modified xsi:type="dcterms:W3CDTF">2017-06-02T06:22:00Z</dcterms:modified>
</cp:coreProperties>
</file>